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D70F5" w14:textId="77777777" w:rsidR="000A1850" w:rsidRDefault="00000000">
      <w:pPr>
        <w:pStyle w:val="Titre"/>
      </w:pPr>
      <w:r>
        <w:t>KID_AI cohort description</w:t>
      </w:r>
    </w:p>
    <w:p w14:paraId="3D432B7D" w14:textId="77777777" w:rsidR="000A1850" w:rsidRDefault="00000000">
      <w:pPr>
        <w:pStyle w:val="Author"/>
      </w:pPr>
      <w:r>
        <w:t>Maxime Desmarets</w:t>
      </w:r>
    </w:p>
    <w:p w14:paraId="54E834FF" w14:textId="77777777" w:rsidR="000A1850" w:rsidRDefault="00000000">
      <w:pPr>
        <w:pStyle w:val="Date"/>
      </w:pPr>
      <w:r>
        <w:t>2023-11-19</w:t>
      </w:r>
    </w:p>
    <w:p w14:paraId="6B460BA0" w14:textId="77777777" w:rsidR="000A1850" w:rsidRDefault="00000000">
      <w:pPr>
        <w:pStyle w:val="Titre1"/>
      </w:pPr>
      <w:bookmarkStart w:id="0" w:name="descriptive-statistics"/>
      <w:r>
        <w:t>Descriptive statistics</w:t>
      </w:r>
    </w:p>
    <w:p w14:paraId="7938F607" w14:textId="77777777" w:rsidR="000A1850" w:rsidRDefault="00000000">
      <w:pPr>
        <w:pStyle w:val="Titre2"/>
      </w:pPr>
      <w:bookmarkStart w:id="1" w:name="renal-graft-loss"/>
      <w:r>
        <w:t>Renal graft loss</w:t>
      </w:r>
    </w:p>
    <w:p w14:paraId="194362F5" w14:textId="77777777" w:rsidR="000A1850" w:rsidRDefault="00000000">
      <w:pPr>
        <w:pStyle w:val="SourceCode"/>
      </w:pP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rPr>
          <w:rStyle w:val="AttributeTok"/>
        </w:rPr>
        <w:t>journal =</w:t>
      </w:r>
      <w:r>
        <w:rPr>
          <w:rStyle w:val="NormalTok"/>
        </w:rPr>
        <w:t xml:space="preserve"> </w:t>
      </w:r>
      <w:r>
        <w:rPr>
          <w:rStyle w:val="StringTok"/>
        </w:rPr>
        <w:t>"nejm"</w:t>
      </w:r>
      <w:r>
        <w:rPr>
          <w:rStyle w:val="NormalTok"/>
        </w:rPr>
        <w:t>)</w:t>
      </w:r>
    </w:p>
    <w:p w14:paraId="49380095" w14:textId="77777777" w:rsidR="000A1850" w:rsidRDefault="00000000">
      <w:pPr>
        <w:pStyle w:val="SourceCode"/>
      </w:pPr>
      <w:r>
        <w:rPr>
          <w:rStyle w:val="VerbatimChar"/>
        </w:rPr>
        <w:t>## Setting theme `New England Journal of Medicine`</w:t>
      </w:r>
    </w:p>
    <w:p w14:paraId="047B3B16" w14:textId="77777777" w:rsidR="000A1850" w:rsidRDefault="00000000">
      <w:pPr>
        <w:pStyle w:val="SourceCode"/>
      </w:pPr>
      <w:r>
        <w:rPr>
          <w:rStyle w:val="FunctionTok"/>
        </w:rPr>
        <w:t>theme_gtsummary_compact</w:t>
      </w:r>
      <w:r>
        <w:rPr>
          <w:rStyle w:val="NormalTok"/>
        </w:rPr>
        <w:t>()</w:t>
      </w:r>
    </w:p>
    <w:p w14:paraId="06965E23" w14:textId="77777777" w:rsidR="000A1850" w:rsidRDefault="00000000">
      <w:pPr>
        <w:pStyle w:val="SourceCode"/>
      </w:pPr>
      <w:r>
        <w:rPr>
          <w:rStyle w:val="VerbatimChar"/>
        </w:rPr>
        <w:t>## Setting theme `Compact`</w:t>
      </w:r>
    </w:p>
    <w:p w14:paraId="51A61F75" w14:textId="77777777" w:rsidR="000A1850" w:rsidRDefault="00000000">
      <w:pPr>
        <w:pStyle w:val="SourceCode"/>
      </w:pPr>
      <w:r>
        <w:rPr>
          <w:rStyle w:val="NormalTok"/>
        </w:rPr>
        <w:t xml:space="preserve">orl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rPr>
          <w:rStyle w:val="AttributeTok"/>
        </w:rPr>
        <w:t>by=</w:t>
      </w:r>
      <w:r>
        <w:rPr>
          <w:rStyle w:val="NormalTok"/>
        </w:rPr>
        <w:t xml:space="preserve">los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overall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p</w:t>
      </w:r>
      <w:r>
        <w:rPr>
          <w:rStyle w:val="NormalTok"/>
        </w:rPr>
        <w:t>()</w:t>
      </w:r>
    </w:p>
    <w:p w14:paraId="6D11B4ED" w14:textId="77777777" w:rsidR="000A1850" w:rsidRDefault="00000000">
      <w:pPr>
        <w:pStyle w:val="SourceCode"/>
      </w:pPr>
      <w:r>
        <w:rPr>
          <w:rStyle w:val="VerbatimChar"/>
        </w:rPr>
        <w:t>## There was an error in 'add_p()/add_difference()' for variable 'nephro_ini', p-value omitted:</w:t>
      </w:r>
      <w:r>
        <w:br/>
      </w:r>
      <w:r>
        <w:rPr>
          <w:rStyle w:val="VerbatimChar"/>
        </w:rPr>
        <w:t>## Error in stats::fisher.test(c(NA, "Autre néphropahtie héréditaire (ANH)", : FEXACT error 7(location). LDSTP=18480 is too small for this problem,</w:t>
      </w:r>
      <w:r>
        <w:br/>
      </w:r>
      <w:r>
        <w:rPr>
          <w:rStyle w:val="VerbatimChar"/>
        </w:rPr>
        <w:t>##   (pastp=174.416, ipn_0:=ipoin[itp=76]=2295, stp[ipn_0]=174.422).</w:t>
      </w:r>
      <w:r>
        <w:br/>
      </w:r>
      <w:r>
        <w:rPr>
          <w:rStyle w:val="VerbatimChar"/>
        </w:rPr>
        <w:t>## Increase workspace or consider using 'simulate.p.value=TRUE'</w:t>
      </w:r>
      <w:r>
        <w:br/>
      </w:r>
      <w:r>
        <w:rPr>
          <w:rStyle w:val="VerbatimChar"/>
        </w:rPr>
        <w:t>## Warning for variable 'delai_v3_RAigu':</w:t>
      </w:r>
      <w:r>
        <w:br/>
      </w:r>
      <w:r>
        <w:rPr>
          <w:rStyle w:val="VerbatimChar"/>
        </w:rPr>
        <w:t>## simpleWarning in wilcox.test.default(x = DATA[[1L]], y = DATA[[2L]], ...): cannot compute exact p-value with ties</w:t>
      </w:r>
      <w:r>
        <w:br/>
      </w: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3282"/>
        <w:gridCol w:w="1731"/>
        <w:gridCol w:w="1731"/>
        <w:gridCol w:w="1597"/>
        <w:gridCol w:w="816"/>
      </w:tblGrid>
      <w:tr w:rsidR="000A1850" w14:paraId="3077CDF8" w14:textId="77777777" w:rsidTr="000A18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6D7B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603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Overall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, N = 1,102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B607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0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, N = 966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B04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, N = 136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040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  <w:vertAlign w:val="superscript"/>
              </w:rPr>
              <w:t>2</w:t>
            </w:r>
          </w:p>
        </w:tc>
      </w:tr>
      <w:tr w:rsidR="000A1850" w14:paraId="43532A91" w14:textId="77777777" w:rsidTr="000A1850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565A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8B6B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4 (43 – 63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6739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4 (43 – 63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DD51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5 (46 – 62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43C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7</w:t>
            </w:r>
          </w:p>
        </w:tc>
      </w:tr>
      <w:tr w:rsidR="000A1850" w14:paraId="3B3AF1B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4D2E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sex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C5DD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893C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29827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E2AC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6</w:t>
            </w:r>
          </w:p>
        </w:tc>
      </w:tr>
      <w:tr w:rsidR="000A1850" w14:paraId="31BE213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733B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815E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7 (3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DF7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55 (3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F1C4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2 (3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DE2AE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E273E6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C824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E0AE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92 (6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5DD9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08 (6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3E71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4 (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53E6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E27F78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282A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A73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C3FF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DF4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2934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348135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105B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nephro_in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4EC0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F0136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E517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7AB0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6709BC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BB40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ut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515F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32 (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8F79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02 (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EC7D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0 (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5BD0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ECF72A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578B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utre néphropahtie héréditaire (ANH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4C04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3 (2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115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 (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BC71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201E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ADF767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F316F" w14:textId="77777777" w:rsidR="000A1850" w:rsidRPr="00A6114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  <w:rPr>
                <w:lang w:val="fr-FR"/>
              </w:rPr>
            </w:pPr>
            <w:r w:rsidRPr="00A6114A">
              <w:rPr>
                <w:rFonts w:ascii="Helvetica" w:eastAsia="Helvetica" w:hAnsi="Helvetica" w:cs="Helvetica"/>
                <w:color w:val="000000"/>
                <w:sz w:val="16"/>
                <w:szCs w:val="16"/>
                <w:lang w:val="fr-FR"/>
              </w:rPr>
              <w:t>Diabète insulino-dépendant type I (DTI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8606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6B9E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 (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71AE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FE20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9A9F07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0B575" w14:textId="77777777" w:rsidR="000A1850" w:rsidRPr="00A6114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  <w:rPr>
                <w:lang w:val="fr-FR"/>
              </w:rPr>
            </w:pPr>
            <w:r w:rsidRPr="00A6114A">
              <w:rPr>
                <w:rFonts w:ascii="Helvetica" w:eastAsia="Helvetica" w:hAnsi="Helvetica" w:cs="Helvetica"/>
                <w:color w:val="000000"/>
                <w:sz w:val="16"/>
                <w:szCs w:val="16"/>
                <w:lang w:val="fr-FR"/>
              </w:rPr>
              <w:t>Diabète insulino-dépendant type II (DTII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E230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3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1C94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9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2D86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4785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88327A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B8C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Glomérulnéphrite chronique (GNC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9BC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8 (2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5118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4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F0B2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4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B316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5CDF88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495A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Néphopathie interstitielle chronique (NI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DB75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6 (6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EE9E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6 (6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1362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8AA6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800617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414F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Néphroangio-sclérose (NA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5CC0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8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1298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7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1B7C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 (8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3B0BF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C133EB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6B5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olykystose rénale (PKR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1F8C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0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204A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9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90EA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4C98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D23AB8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9DF0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ED72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FEBE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A9BE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B6DE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43E3A8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842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Dialy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A1CE9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3DD7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3779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EDA0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09</w:t>
            </w:r>
          </w:p>
        </w:tc>
      </w:tr>
      <w:tr w:rsidR="000A1850" w14:paraId="01B3807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7D83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E459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8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F9D2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65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B991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3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DA1C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38F3F2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4522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P/H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FDAB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0 (4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577D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34E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9AF8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2C0F84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5CFA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lastRenderedPageBreak/>
              <w:t>H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BD40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51 (6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2816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54 (6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C7E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7 (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FD166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90834F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21E9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N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CCD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3 (9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5C3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0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E6A6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5847A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93C01B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45F6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D392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575B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2A9D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9FF8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E85E5D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B452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Dialy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93B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0 (18 – 4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DC61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9 (18 – 4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532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6 (21 – 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2CFA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43</w:t>
            </w:r>
          </w:p>
        </w:tc>
      </w:tr>
      <w:tr w:rsidR="000A1850" w14:paraId="31BC818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EE8E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8EB0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D964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C069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61AB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02806F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0F83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rans_rei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F6BB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2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315A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9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1A1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 (9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98CB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80</w:t>
            </w:r>
          </w:p>
        </w:tc>
      </w:tr>
      <w:tr w:rsidR="000A1850" w14:paraId="0BA509E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044A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rans_rein_nb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70F2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D9D3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43FF6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68E1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2</w:t>
            </w:r>
          </w:p>
        </w:tc>
      </w:tr>
      <w:tr w:rsidR="000A1850" w14:paraId="6BC5C13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8BF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BE5C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1 (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B3D3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2 (8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74D3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 (6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A8E66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7F82F1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20C8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6B39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5667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308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99FE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0F34D1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28A5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1624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4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311C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4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D178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7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C0D3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B4CC94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17D5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15FF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BA6B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889A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4F80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FAC8C9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2E92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rans_aut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6A1A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 (1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5727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6 (1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437E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1BDD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2</w:t>
            </w:r>
          </w:p>
        </w:tc>
      </w:tr>
      <w:tr w:rsidR="000A1850" w14:paraId="4EC421A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957A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rans_org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3F4A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CE4AF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DF4C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3482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7</w:t>
            </w:r>
          </w:p>
        </w:tc>
      </w:tr>
      <w:tr w:rsidR="000A1850" w14:paraId="7A9F660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B54C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CARDIAQUE PULMON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FA1E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38F7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45D1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41B7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609D63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AB9D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COE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7708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3B5B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F17C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10A0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5FD9D1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B5CD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FOI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45B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 (5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3735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5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C982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1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648A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D256FA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F2E5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20DB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5B37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2079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8EF6A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EE9D69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931B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OEL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4D70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90A9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7484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C78F9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93E956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AAC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NCREA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E4EE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64E0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C7F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058E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BCF930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6F0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510A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D756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5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E690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0259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CA67CC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79C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te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DAB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5 (4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5AB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2 (4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459E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8CB2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4</w:t>
            </w:r>
          </w:p>
        </w:tc>
      </w:tr>
      <w:tr w:rsidR="000A1850" w14:paraId="1DA989C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D771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teB_acti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EB24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A307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2744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3142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247D21F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6FD7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teB_chroni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BEB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0 (2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1D36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8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7483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967B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7</w:t>
            </w:r>
          </w:p>
        </w:tc>
      </w:tr>
      <w:tr w:rsidR="000A1850" w14:paraId="2281216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BC6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t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B01E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5A2F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7 (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843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3264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1</w:t>
            </w:r>
          </w:p>
        </w:tc>
      </w:tr>
      <w:tr w:rsidR="000A1850" w14:paraId="2BDBC00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B5D8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teC_activ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11B6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614B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499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2DC5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205E4A9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1F4B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epatiteC_chroni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661E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6CF0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23AC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4E2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2</w:t>
            </w:r>
          </w:p>
        </w:tc>
      </w:tr>
      <w:tr w:rsidR="000A1850" w14:paraId="21BB224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F399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I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180C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5C56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2F75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7357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1</w:t>
            </w:r>
          </w:p>
        </w:tc>
      </w:tr>
      <w:tr w:rsidR="000A1850" w14:paraId="0BCC017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E9D9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canc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F77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3 (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1E3C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3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D349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7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888F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3</w:t>
            </w:r>
          </w:p>
        </w:tc>
      </w:tr>
      <w:tr w:rsidR="000A1850" w14:paraId="4757F6E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1FF5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cardio_acf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E5C4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2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763F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 (2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3CA5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60E8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7</w:t>
            </w:r>
          </w:p>
        </w:tc>
      </w:tr>
      <w:tr w:rsidR="000A1850" w14:paraId="7B6FED1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70B8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cardio_h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202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88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B354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42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8651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6 (3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C3F2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2</w:t>
            </w:r>
          </w:p>
        </w:tc>
      </w:tr>
      <w:tr w:rsidR="000A1850" w14:paraId="1B2E055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8A7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cardio_i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A54C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46CD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1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0D75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5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2E1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9</w:t>
            </w:r>
          </w:p>
        </w:tc>
      </w:tr>
      <w:tr w:rsidR="000A1850" w14:paraId="7F1CA96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070A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cardio_n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F063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5 (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E71B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DCF4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4AC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4</w:t>
            </w:r>
          </w:p>
        </w:tc>
      </w:tr>
      <w:tr w:rsidR="000A1850" w14:paraId="6820109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C1B9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tho_coro_id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ACEF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 (2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297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E4AB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58FF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6</w:t>
            </w:r>
          </w:p>
        </w:tc>
      </w:tr>
      <w:tr w:rsidR="000A1850" w14:paraId="37133DB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9CE1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tho_coro_r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53D8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2 (3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520D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7 (3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A44B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3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B853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3</w:t>
            </w:r>
          </w:p>
        </w:tc>
      </w:tr>
      <w:tr w:rsidR="000A1850" w14:paraId="382C5B9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2828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tho_coro_ang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7072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8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967C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 (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E777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9B89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4</w:t>
            </w:r>
          </w:p>
        </w:tc>
      </w:tr>
      <w:tr w:rsidR="000A1850" w14:paraId="3D421DA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19F2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tho_coro_m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4182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E65D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6616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41E1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17F7150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7B72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tho_coro_n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B25B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5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1EA2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1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1388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37D9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02</w:t>
            </w:r>
          </w:p>
        </w:tc>
      </w:tr>
      <w:tr w:rsidR="000A1850" w14:paraId="229F9A0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E86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al_cv_av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44E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4685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7 (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40DA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5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D7C8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66</w:t>
            </w:r>
          </w:p>
        </w:tc>
      </w:tr>
      <w:tr w:rsidR="000A1850" w14:paraId="61D701F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55EA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al_cv_e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D118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607E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970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ED9D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2</w:t>
            </w:r>
          </w:p>
        </w:tc>
      </w:tr>
      <w:tr w:rsidR="000A1850" w14:paraId="31915DD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32EC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al_cv_t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7790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A62A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8409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3C8F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2B73E1A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A884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al_cv_n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9FC7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6DBF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9 (4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237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7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150C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79</w:t>
            </w:r>
          </w:p>
        </w:tc>
      </w:tr>
      <w:tr w:rsidR="000A1850" w14:paraId="2065250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42F2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omi_amp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134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3E8F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E647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0FD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3</w:t>
            </w:r>
          </w:p>
        </w:tc>
      </w:tr>
      <w:tr w:rsidR="000A1850" w14:paraId="1CB0A5B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AD05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omi_c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68B8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41E5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D27C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BE94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6</w:t>
            </w:r>
          </w:p>
        </w:tc>
      </w:tr>
      <w:tr w:rsidR="000A1850" w14:paraId="034DC8A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2AA1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omi_revasc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4D05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 (1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936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656D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E4FF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7</w:t>
            </w:r>
          </w:p>
        </w:tc>
      </w:tr>
      <w:tr w:rsidR="000A1850" w14:paraId="001158A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DB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omi_n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6453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7 (5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A587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3 (4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0FFB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EB63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04</w:t>
            </w:r>
          </w:p>
        </w:tc>
      </w:tr>
      <w:tr w:rsidR="000A1850" w14:paraId="6047F68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32ED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patho_aor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82FE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 (2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3149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 (2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B183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BD00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5</w:t>
            </w:r>
          </w:p>
        </w:tc>
      </w:tr>
      <w:tr w:rsidR="000A1850" w14:paraId="53B7B05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A7BE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pul_bpc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0305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5 (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BA19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327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5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3A75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26</w:t>
            </w:r>
          </w:p>
        </w:tc>
      </w:tr>
      <w:tr w:rsidR="000A1850" w14:paraId="265CB71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3C2A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pul_emp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E84F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FAF7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BBA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0AE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42</w:t>
            </w:r>
          </w:p>
        </w:tc>
      </w:tr>
      <w:tr w:rsidR="000A1850" w14:paraId="5A6399A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7C5E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pul_a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F96F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E70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2574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B13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302EA83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A69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ve_pul_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1C27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 (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E05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F46E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FC82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37</w:t>
            </w:r>
          </w:p>
        </w:tc>
      </w:tr>
      <w:tr w:rsidR="000A1850" w14:paraId="552513B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8C96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iabe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2884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09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3A1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78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0E59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39B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2</w:t>
            </w:r>
          </w:p>
        </w:tc>
      </w:tr>
      <w:tr w:rsidR="000A1850" w14:paraId="32C0BA9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1615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1147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BC1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9664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5523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BA434A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2F0D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iabete_typ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D8A7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50F4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8FFA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454C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4</w:t>
            </w:r>
          </w:p>
        </w:tc>
      </w:tr>
      <w:tr w:rsidR="000A1850" w14:paraId="2BB6351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58C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ut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A488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2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C53C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6EE1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4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9628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1B1A40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F1E2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Gestationn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4940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E8D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03F4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900D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F9C464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E604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ype 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1804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30B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0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B28F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4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EE24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8F4F67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1661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ype I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5644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8 (7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4EA4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8 (7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CBAF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0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DD51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0B0A92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06A5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CFC3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413E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B99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89EC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2D3A4F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76F4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yslipidemi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5C7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65 (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5BF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9 (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ED25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6 (4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899D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1</w:t>
            </w:r>
          </w:p>
        </w:tc>
      </w:tr>
      <w:tr w:rsidR="000A1850" w14:paraId="3C6FF2F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BED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684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BB4B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0097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8C31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08C066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8319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h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4688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5 (8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B76C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12 (8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8D23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3 (8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54F9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3</w:t>
            </w:r>
          </w:p>
        </w:tc>
      </w:tr>
      <w:tr w:rsidR="000A1850" w14:paraId="35BC2D8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DE15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lastRenderedPageBreak/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A136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83A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B1A0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23A1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4EAC68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B2FF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IM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CF39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5.0 (22.0 – 2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A03A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5.0 (22.0 – 28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A298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5.7 (22.0 – 29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80B6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9</w:t>
            </w:r>
          </w:p>
        </w:tc>
      </w:tr>
      <w:tr w:rsidR="000A1850" w14:paraId="718EE4D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E63B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4FC7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61A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56B6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6935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29E1BE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DF87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sCM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146A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FECE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F2B6A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1336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56</w:t>
            </w:r>
          </w:p>
        </w:tc>
      </w:tr>
      <w:tr w:rsidR="000A1850" w14:paraId="489A1AB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830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- / R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9904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5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049A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5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7954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0 (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6319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ED9305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EF42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- / R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9860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4 (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7E97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37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5B25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7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8628A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C8EC73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1064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+ / R-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B796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50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C946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09 (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5C0D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1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3728F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C5E4B6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D7F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+ / R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3732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66 (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5684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30 (3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F103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6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ECBD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FB536B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04C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22BB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4171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5F6A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AB87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02B3F3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171D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c_antiH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9DB2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47 (3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9B6B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99 (3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3903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8 (3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0E3A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0</w:t>
            </w:r>
          </w:p>
        </w:tc>
      </w:tr>
      <w:tr w:rsidR="000A1850" w14:paraId="14A0546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3D8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611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39DF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09EF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F627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5A512B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3CF7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ii_induc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AB0FF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4D2E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C68A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6812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7</w:t>
            </w:r>
          </w:p>
        </w:tc>
      </w:tr>
      <w:tr w:rsidR="000A1850" w14:paraId="41C05F3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B47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N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416D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6 (8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CD6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4 (8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42C2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 (9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F3C1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479118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0E7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S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032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9 (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E3FF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77 (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80B8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2 (3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FAB3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4D005B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28E7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SI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0089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59 (6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6DD9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83 (6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F443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6 (5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9D15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2C3319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7150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SIM/S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F14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 (0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8993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AB52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3D79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9E2B1F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3723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146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B2E0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1D9F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402F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17CABD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1603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aziathiop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3F20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888D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5ECC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97E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04287A8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A6F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ciclospo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D401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74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02E4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3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D6DE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D412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5</w:t>
            </w:r>
          </w:p>
        </w:tc>
      </w:tr>
      <w:tr w:rsidR="000A1850" w14:paraId="4636A96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0C02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corticoid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8FD8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06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2D7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83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5BAD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3 (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E5F3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1</w:t>
            </w:r>
          </w:p>
        </w:tc>
      </w:tr>
      <w:tr w:rsidR="000A1850" w14:paraId="64FB551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D9CA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everolim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F6A0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3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3E4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D933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3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66C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9</w:t>
            </w:r>
          </w:p>
        </w:tc>
      </w:tr>
      <w:tr w:rsidR="000A1850" w14:paraId="42FF635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C486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mp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219E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5 (4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8197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8 (3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4E72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5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5B57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0</w:t>
            </w:r>
          </w:p>
        </w:tc>
      </w:tr>
      <w:tr w:rsidR="000A1850" w14:paraId="1765FFC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28A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mm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C83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15 (9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1397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98 (9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706A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7 (8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77F9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05</w:t>
            </w:r>
          </w:p>
        </w:tc>
      </w:tr>
      <w:tr w:rsidR="000A1850" w14:paraId="1B94C90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117F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sirolim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0D6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2F4A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03D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7BC0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15</w:t>
            </w:r>
          </w:p>
        </w:tc>
      </w:tr>
      <w:tr w:rsidR="000A1850" w14:paraId="5F4A1A9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1211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tacrolim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FE38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67 (7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94A6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77 (7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905E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0 (6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41B5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5</w:t>
            </w:r>
          </w:p>
        </w:tc>
      </w:tr>
      <w:tr w:rsidR="000A1850" w14:paraId="7B4DAEF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B1D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nuloji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3A64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EAB9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88EE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 (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DFFD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77</w:t>
            </w:r>
          </w:p>
        </w:tc>
      </w:tr>
      <w:tr w:rsidR="000A1850" w14:paraId="3CBFA8C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EAA0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ent_n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D96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&lt;0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428E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20E7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0EDC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2</w:t>
            </w:r>
          </w:p>
        </w:tc>
      </w:tr>
      <w:tr w:rsidR="000A1850" w14:paraId="05F080B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A323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ii_p_antiCM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4EE4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39 (6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5D72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72 (6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C10A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7 (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8429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38</w:t>
            </w:r>
          </w:p>
        </w:tc>
      </w:tr>
      <w:tr w:rsidR="000A1850" w14:paraId="0C70F62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6B3B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A298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838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778E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6922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FA7AC8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EDFF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tii_p_antiCMV_tt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23B3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6102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C4D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C3EF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4</w:t>
            </w:r>
          </w:p>
        </w:tc>
      </w:tr>
      <w:tr w:rsidR="000A1850" w14:paraId="3646120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245A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7019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5DE1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 (0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6148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DBE9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EE7654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F837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acyclov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2768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 (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9987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6 (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A15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9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5D849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44B4E1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518E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gancyclov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9340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30 (8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DCFC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72 (8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8D9F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8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E95F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6ACB02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0894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F1B1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E56C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511C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8ADB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5E414F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D9E7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4B86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8 (71 – 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2653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8 (71 – 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0B74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5 (69 – 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32A2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49</w:t>
            </w:r>
          </w:p>
        </w:tc>
      </w:tr>
      <w:tr w:rsidR="000A1850" w14:paraId="562BF09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4636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637F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CE40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3D0D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F466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87EB43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AE77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F9D8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47 (670 – 1,24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BD65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53 (678 – 1,24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B3A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78 (641 – 1,1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B3C2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5</w:t>
            </w:r>
          </w:p>
        </w:tc>
      </w:tr>
      <w:tr w:rsidR="000A1850" w14:paraId="0468967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4E0A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C0AE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A8F9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367A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B41D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F9E3BB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20FA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4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F562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 (42 – 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80F5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 (42 – 5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292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0 (42 – 5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C64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43</w:t>
            </w:r>
          </w:p>
        </w:tc>
      </w:tr>
      <w:tr w:rsidR="000A1850" w14:paraId="33D61C5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6E21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C155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BC9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9641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23FC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C6E85B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B493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5BC7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96 (430 – 80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C257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03 (429 – 80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6AA0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73 (439 – 77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5162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8</w:t>
            </w:r>
          </w:p>
        </w:tc>
      </w:tr>
      <w:tr w:rsidR="000A1850" w14:paraId="1FB788E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CB13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889C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AE44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510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D3C8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7C348D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C679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4_cd45ra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F5CA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 (28 – 5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361F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9 (27 – 5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22A0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 (30 – 5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24A2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8</w:t>
            </w:r>
          </w:p>
        </w:tc>
      </w:tr>
      <w:tr w:rsidR="000A1850" w14:paraId="38EB418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EC4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65C1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8744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1233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14FB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C56A2E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D792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4_cd45ra_cd31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DFEA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 (15 – 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FF21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 (15 – 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71B8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 (16 – 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79B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7</w:t>
            </w:r>
          </w:p>
        </w:tc>
      </w:tr>
      <w:tr w:rsidR="000A1850" w14:paraId="0322630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5534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8F4A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EA26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92D4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B9B5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4A0181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E770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4_cd45ro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A610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1 (50 – 7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92D9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1 (50 – 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626A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0 (50 – 7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6EF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8</w:t>
            </w:r>
          </w:p>
        </w:tc>
      </w:tr>
      <w:tr w:rsidR="000A1850" w14:paraId="1CE16C3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909E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D3A0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731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F2FF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0C98F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C2028B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01C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8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049A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 (18 – 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6D08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 (18 – 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9C53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3 (17 – 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FE5D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31</w:t>
            </w:r>
          </w:p>
        </w:tc>
      </w:tr>
      <w:tr w:rsidR="000A1850" w14:paraId="32D9AC0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5D6C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C9CC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66E8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A354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A227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E0A1AF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9CFE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A9E3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94 (185 – 4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3E1F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98 (190 – 44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0BFF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0 (167 – 39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1042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48</w:t>
            </w:r>
          </w:p>
        </w:tc>
      </w:tr>
      <w:tr w:rsidR="000A1850" w14:paraId="309D175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8A5A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70B0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EB07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54D9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DFA0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EC29DE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60F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8_cd16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1C4C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721C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758B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3F9C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8</w:t>
            </w:r>
          </w:p>
        </w:tc>
      </w:tr>
      <w:tr w:rsidR="000A1850" w14:paraId="5853A5D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FEFB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B5E8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612E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EC6D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EC0B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15D7F4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CF00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8_cd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14A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0 – 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3E60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 (0 – 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CE2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0 – 1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5676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2</w:t>
            </w:r>
          </w:p>
        </w:tc>
      </w:tr>
      <w:tr w:rsidR="000A1850" w14:paraId="3C4A654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9FB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5C2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F56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1E8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3929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C00C56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BE26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tcd3_cd8m_cd16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A720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2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6194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2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4168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1.00 – 2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20FB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3</w:t>
            </w:r>
          </w:p>
        </w:tc>
      </w:tr>
      <w:tr w:rsidR="000A1850" w14:paraId="5340B21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2D56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2363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7062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3805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EC38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E8809D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C18B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lastRenderedPageBreak/>
              <w:t>v0_tcd3_cd8m_cd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CAC2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 (0 – 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40F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 (0 – 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D03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 (2 – 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094C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1</w:t>
            </w:r>
          </w:p>
        </w:tc>
      </w:tr>
      <w:tr w:rsidR="000A1850" w14:paraId="064708B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EEA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914D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0577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92DC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DFD3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D3E7D5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6D62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r_cd4_cd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2AFC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.00 (1.41 – 2.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E005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99 (1.38 – 2.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FF9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.08 (1.49 – 3.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F98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0</w:t>
            </w:r>
          </w:p>
        </w:tc>
      </w:tr>
      <w:tr w:rsidR="000A1850" w14:paraId="514601E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B883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65BE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FD12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6CBA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EEE39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181310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31AA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bcd19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1A96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.0 (5.0 – 1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C5AC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.0 (5.0 – 1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3BBB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.0 (5.0 – 12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54E7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0</w:t>
            </w:r>
          </w:p>
        </w:tc>
      </w:tr>
      <w:tr w:rsidR="000A1850" w14:paraId="4544D14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1EF8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E9A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380A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A5A7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E1127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CF3132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E191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bcd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46D7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6 (55 – 1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7D18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4 (55 – 15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E38C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1 (56 – 1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60DF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83</w:t>
            </w:r>
          </w:p>
        </w:tc>
      </w:tr>
      <w:tr w:rsidR="000A1850" w14:paraId="65C7074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379A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E6FA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F3DA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D089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0137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51AA99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E38B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nk_cd56_cd3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2476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 (8 – 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A177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 (8 – 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3941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 (8 – 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4F7F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5</w:t>
            </w:r>
          </w:p>
        </w:tc>
      </w:tr>
      <w:tr w:rsidR="000A1850" w14:paraId="3E82C15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9937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A6B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AE95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6408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5CB3E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3DB063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0332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nk_cd56_cd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7EF8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9 (91 – 2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D185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8 (90 – 2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C67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7 (97 – 2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C169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4</w:t>
            </w:r>
          </w:p>
        </w:tc>
      </w:tr>
      <w:tr w:rsidR="000A1850" w14:paraId="56F1859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9DBF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7B1B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8F1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BFA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A10C2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B5C2B4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FDF8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monocytestotaux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E414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.00 (5.00 – 8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B7D2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.00 (5.00 – 8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D807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.00 (5.00 – 8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5FE5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3</w:t>
            </w:r>
          </w:p>
        </w:tc>
      </w:tr>
      <w:tr w:rsidR="000A1850" w14:paraId="122C5F3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4EF1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4933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1046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349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2ACCF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CDC14E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E591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monocytestota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B939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87 (282 – 5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A5E2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86 (281 – 5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AC48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90 (299 – 5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2380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81</w:t>
            </w:r>
          </w:p>
        </w:tc>
      </w:tr>
      <w:tr w:rsidR="000A1850" w14:paraId="2606EA4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98EE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CBA6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7732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A984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0E39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2C173C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552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monocytesInflam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9640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0 (0.40 – 1.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07B3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9 (0.39 – 1.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4298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81 (0.48 – 1.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8EDA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15</w:t>
            </w:r>
          </w:p>
        </w:tc>
      </w:tr>
      <w:tr w:rsidR="000A1850" w14:paraId="6058323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2C8B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C171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F713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69E2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EE65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85309C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C075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0_monocytesInfla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2120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1 (23 – 6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B9C8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0 (23 – 6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16B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6 (27 – 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A29D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084</w:t>
            </w:r>
          </w:p>
        </w:tc>
      </w:tr>
      <w:tr w:rsidR="000A1850" w14:paraId="1F79F46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BACE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4F30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B6C7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C074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06C5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ACDD14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17A8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Raig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6F4A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0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4491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1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4C77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 (3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48DB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599E403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2F0F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392A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D860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B9C5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8F79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0552F8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2E71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7EDB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1 (73 – 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669B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1 (73 – 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206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0 (74 – 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C08A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4</w:t>
            </w:r>
          </w:p>
        </w:tc>
      </w:tr>
      <w:tr w:rsidR="000A1850" w14:paraId="2F02515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D631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EB49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37CF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D13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669B6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EBBADA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6875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2D2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50 (542 – 1,1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6ADD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54 (544 – 1,18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7FD9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98 (512 – 1,29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8D76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8</w:t>
            </w:r>
          </w:p>
        </w:tc>
      </w:tr>
      <w:tr w:rsidR="000A1850" w14:paraId="0E255AE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1E4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3F73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0229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CF5B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A6F87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38C5C7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DD12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4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D683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4 (32 – 5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49FE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4 (32 – 5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8817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5 (32 – 5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AC24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6</w:t>
            </w:r>
          </w:p>
        </w:tc>
      </w:tr>
      <w:tr w:rsidR="000A1850" w14:paraId="16A5B3A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4E58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635C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9BC9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456E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6AD5D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6A84CE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9287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141A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45 (253 – 6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0186C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45 (252 – 6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B6C1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44 (282 – 65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E56E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6</w:t>
            </w:r>
          </w:p>
        </w:tc>
      </w:tr>
      <w:tr w:rsidR="000A1850" w14:paraId="4BA799D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C3A1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CCF2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40CB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8CAE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DEF7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01E3D6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6AEF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4_cd45ra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41BD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5 (22 – 4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CF19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5 (22 – 4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C98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 (22 – 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1A89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3</w:t>
            </w:r>
          </w:p>
        </w:tc>
      </w:tr>
      <w:tr w:rsidR="000A1850" w14:paraId="755DEC8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6F60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A5C2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E925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21B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7F6A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BAD99F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8206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4_cd45ra_cd31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F168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 (12 – 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1465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 (12 – 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3472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8 (11 – 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D5FB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6</w:t>
            </w:r>
          </w:p>
        </w:tc>
      </w:tr>
      <w:tr w:rsidR="000A1850" w14:paraId="57BDEFA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8723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1BD5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A3A0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1F76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E610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997EEA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F17C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4_cd45ro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120A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5 (53 – 7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DEF2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5 (53 – 7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C47D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 (53 – 7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DD8E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49</w:t>
            </w:r>
          </w:p>
        </w:tc>
      </w:tr>
      <w:tr w:rsidR="000A1850" w14:paraId="37E99FA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BBF2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236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74C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3276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B835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5BFDA5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EB2B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8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B09A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 (23 – 4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DDF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 (23 – 4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D964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7 (22 – 4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BE1B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3</w:t>
            </w:r>
          </w:p>
        </w:tc>
      </w:tr>
      <w:tr w:rsidR="000A1850" w14:paraId="0A69368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8FF4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6D47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182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A7FA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0556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73CD02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E627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34AC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1 (195 – 48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800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2 (199 – 4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A609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91 (173 – 46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8A4F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3</w:t>
            </w:r>
          </w:p>
        </w:tc>
      </w:tr>
      <w:tr w:rsidR="000A1850" w14:paraId="295AF2C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B164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28A0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5AEB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BA41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25CB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015877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1900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8_cd16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ED8B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D00E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98E7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C3E0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gt;0.99</w:t>
            </w:r>
          </w:p>
        </w:tc>
      </w:tr>
      <w:tr w:rsidR="000A1850" w14:paraId="6509E54C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A94A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6B6B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D879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698C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FA85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CCCD12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E90B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8_cd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1B3D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0 – 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C006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0 – 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8B1C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 (0 – 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926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5</w:t>
            </w:r>
          </w:p>
        </w:tc>
      </w:tr>
      <w:tr w:rsidR="000A1850" w14:paraId="3A2ABEE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144B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743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ED59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4E72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4D98E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8E7999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A9C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8m_cd16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31CC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2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328B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2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E30C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 (0.00 – 1.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2078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46</w:t>
            </w:r>
          </w:p>
        </w:tc>
      </w:tr>
      <w:tr w:rsidR="000A1850" w14:paraId="2C2FDB9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BFDA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E3E5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B620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D9EF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8F29A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861C9C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8A5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tcd3_cd8m_cd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2771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 (0 – 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074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 (0 – 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0409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0 – 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BAA5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32</w:t>
            </w:r>
          </w:p>
        </w:tc>
      </w:tr>
      <w:tr w:rsidR="000A1850" w14:paraId="66730B8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5D34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6D5F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AF4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B98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48DDC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FEC06D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D6B3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r_cd4_cd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719E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29 (0.73 – 2.0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8EB6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32 (0.78 – 2.0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CF69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81 (0.00 – 1.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CBC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4B2693D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EFDA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50B0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55AA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347E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957B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7E1CC7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29E4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bcd19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E2D2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4 – 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82A6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 (4 – 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0AD4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 (4 – 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5600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7</w:t>
            </w:r>
          </w:p>
        </w:tc>
      </w:tr>
      <w:tr w:rsidR="000A1850" w14:paraId="1C89D45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D44C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52AF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E0BF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CD7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7C127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4452A6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3683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bcd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1EDA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2 (40 – 1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8150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2 (40 – 1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BD88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 (38 – 10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EA03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6</w:t>
            </w:r>
          </w:p>
        </w:tc>
      </w:tr>
      <w:tr w:rsidR="000A1850" w14:paraId="4C87C01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8BC1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5605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D4E6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5C8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122B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E2D4D0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1A6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nk_cd56_cd3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961B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 (5 – 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54D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 (5 – 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C49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 (4 – 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AD5E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82</w:t>
            </w:r>
          </w:p>
        </w:tc>
      </w:tr>
      <w:tr w:rsidR="000A1850" w14:paraId="42A08F32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F1936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1ED8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1421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0FFC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0C2DE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63BD85A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2551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nk_cd56_cd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8459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 (54 – 15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204E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 (53 – 1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2C5F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3 (56 – 16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29B5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4</w:t>
            </w:r>
          </w:p>
        </w:tc>
      </w:tr>
      <w:tr w:rsidR="000A1850" w14:paraId="51FE016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D7B4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07A8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8D45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63AB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81C2E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72B6F33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8AD7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monocytestotaux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2F73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.0 (6.0 – 1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386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.0 (6.0 – 1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01E5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.0 (7.0 – 1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95C0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9</w:t>
            </w:r>
          </w:p>
        </w:tc>
      </w:tr>
      <w:tr w:rsidR="000A1850" w14:paraId="593CDF8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5D36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lastRenderedPageBreak/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B71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780B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237E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7C56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8109A8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71E9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monocytestota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D99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54 (333 – 6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4FD1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53 (331 – 6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DF06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60 (346 – 60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CC79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96</w:t>
            </w:r>
          </w:p>
        </w:tc>
      </w:tr>
      <w:tr w:rsidR="000A1850" w14:paraId="23A1A541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433B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18A4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30E4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87C8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D6D9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CA730F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D63F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monocytesInflam_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0BAC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0 (0.33 – 0.9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AE33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0 (0.33 – 0.9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AF31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63 (0.34 – 1.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DACB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72</w:t>
            </w:r>
          </w:p>
        </w:tc>
      </w:tr>
      <w:tr w:rsidR="000A1850" w14:paraId="7CBDC6C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E105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6355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A4DE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BB9A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E765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C5B7EF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0D4A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1_monocytesInfla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BFD3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2 (19 – 5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CFC7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2 (19 – 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D6B5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4 (18 – 6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CD9C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53</w:t>
            </w:r>
          </w:p>
        </w:tc>
      </w:tr>
      <w:tr w:rsidR="000A1850" w14:paraId="6D9F577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26AC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70BD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D1B4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B6DA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A3565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4151FD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AEF5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3_Raig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C62D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2 (7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8156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1 (5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A586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1 (3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E399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7970D70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352D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E1D4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633D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E988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EC82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5ACB4A8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6327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rais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AA99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7EB4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9E73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7524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1DF3C7CE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475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éc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D3BF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 (4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308CA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 (1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509D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782DA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5000D24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4DED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Retour en dialy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4952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6 (6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AA68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2523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36 (10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9006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20DBA4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F880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1F1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3B7E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2B59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E37C1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207E525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04D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elai_v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6602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65 (348 – 38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4BE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66 (351 – 39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6221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49 (9 – 36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5843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291D211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92F4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719D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78558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5195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B0D6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134D508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B9445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elai_v1_RAig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413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9 (14 – 15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36593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9 (16 – 15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CA4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0 (10 – 1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926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28</w:t>
            </w:r>
          </w:p>
        </w:tc>
      </w:tr>
      <w:tr w:rsidR="000A1850" w14:paraId="7276C57A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7E8E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E717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36E4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B167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92680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702B9B5B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2D66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elai_v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700D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95 (1,039 – 1,1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8C58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96 (1,049 – 1,1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F6C9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02 (775 – 1,09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5C9C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5DF65766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3E2C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EC0C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3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69B1D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974F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7E704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0B011F5D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3C0D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elai_v3_RAig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8E6D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35 (392 – 86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BD86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530 (385 – 8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A10F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58 (402 – 89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A490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.45</w:t>
            </w:r>
          </w:p>
        </w:tc>
      </w:tr>
      <w:tr w:rsidR="000A1850" w14:paraId="5271E409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CE9A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BC43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,0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26B8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9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52C0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72778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3D883270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6050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delai_sorti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B1276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2 (42 – 1,10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038E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54 (120 – 1,38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4798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65 (3 – 98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7B21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73482F4F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3C5D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A543B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DFD9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8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6D03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DBA13" w14:textId="77777777" w:rsidR="000A1850" w:rsidRDefault="000A185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0A1850" w14:paraId="44FB3ED7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BE3AF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ss3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A7F5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9 (9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3695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C444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09 (8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46D2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3A5792A4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68C4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_reject1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F84C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90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4FCF1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41 (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863B2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49 (3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57BB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6F9611D5" w14:textId="77777777" w:rsidTr="000A185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166C8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a_reject3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0F240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227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A7B29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65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39BAE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62 (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81624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&lt;0.001</w:t>
            </w:r>
          </w:p>
        </w:tc>
      </w:tr>
      <w:tr w:rsidR="000A1850" w14:paraId="37F10954" w14:textId="77777777" w:rsidTr="000A1850">
        <w:trPr>
          <w:jc w:val="center"/>
        </w:trPr>
        <w:tc>
          <w:tcPr>
            <w:tcW w:w="0" w:type="auto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6FF67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Median (IQR); n (%)</w:t>
            </w:r>
          </w:p>
        </w:tc>
      </w:tr>
      <w:tr w:rsidR="000A1850" w14:paraId="52642424" w14:textId="77777777" w:rsidTr="000A1850">
        <w:trPr>
          <w:jc w:val="center"/>
        </w:trPr>
        <w:tc>
          <w:tcPr>
            <w:tcW w:w="0" w:type="auto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BF8C" w14:textId="77777777" w:rsidR="000A185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  <w:vertAlign w:val="superscript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Wilcoxon rank sum test; Pearson's Chi-squared test; Fisher's exact test</w:t>
            </w:r>
          </w:p>
        </w:tc>
      </w:tr>
    </w:tbl>
    <w:p w14:paraId="66CB6174" w14:textId="77777777" w:rsidR="000A1850" w:rsidRDefault="00000000">
      <w:pPr>
        <w:pStyle w:val="Titre1"/>
      </w:pPr>
      <w:bookmarkStart w:id="2" w:name="correlation-matrices"/>
      <w:bookmarkEnd w:id="0"/>
      <w:bookmarkEnd w:id="1"/>
      <w:r>
        <w:lastRenderedPageBreak/>
        <w:t>Correlation matrices</w:t>
      </w:r>
    </w:p>
    <w:p w14:paraId="236679F5" w14:textId="77777777" w:rsidR="000A1850" w:rsidRDefault="00000000">
      <w:pPr>
        <w:pStyle w:val="Titre2"/>
      </w:pPr>
      <w:bookmarkStart w:id="3" w:name="immune-profile"/>
      <w:r>
        <w:t>Immune profile</w:t>
      </w:r>
    </w:p>
    <w:p w14:paraId="2D61652D" w14:textId="77777777" w:rsidR="000A1850" w:rsidRDefault="00000000">
      <w:pPr>
        <w:pStyle w:val="Titre3"/>
      </w:pPr>
      <w:bookmarkStart w:id="4" w:name="real-data"/>
      <w:r>
        <w:t>Real data</w:t>
      </w:r>
    </w:p>
    <w:p w14:paraId="0C733988" w14:textId="77777777" w:rsidR="000A1850" w:rsidRDefault="00000000">
      <w:pPr>
        <w:pStyle w:val="FirstParagraph"/>
      </w:pPr>
      <w:r>
        <w:rPr>
          <w:noProof/>
        </w:rPr>
        <w:drawing>
          <wp:inline distT="0" distB="0" distL="0" distR="0" wp14:anchorId="57F1FB28" wp14:editId="793D0FD6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KID_AI-descrip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2C324" w14:textId="77777777" w:rsidR="000A1850" w:rsidRDefault="00000000">
      <w:pPr>
        <w:pStyle w:val="Titre3"/>
      </w:pPr>
      <w:bookmarkStart w:id="5" w:name="fake-data"/>
      <w:bookmarkEnd w:id="4"/>
      <w:r>
        <w:lastRenderedPageBreak/>
        <w:t>Fake data</w:t>
      </w:r>
    </w:p>
    <w:p w14:paraId="3CB5006A" w14:textId="77777777" w:rsidR="000A1850" w:rsidRDefault="00000000">
      <w:pPr>
        <w:pStyle w:val="FirstParagraph"/>
      </w:pPr>
      <w:r>
        <w:rPr>
          <w:noProof/>
        </w:rPr>
        <w:drawing>
          <wp:inline distT="0" distB="0" distL="0" distR="0" wp14:anchorId="36956A92" wp14:editId="1D263730">
            <wp:extent cx="5334000" cy="5334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ID_AI-descrip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DAF2A" w14:textId="77777777" w:rsidR="000A1850" w:rsidRDefault="00000000">
      <w:pPr>
        <w:pStyle w:val="Titre2"/>
      </w:pPr>
      <w:bookmarkStart w:id="6" w:name="full-correlation-matrix"/>
      <w:bookmarkEnd w:id="3"/>
      <w:bookmarkEnd w:id="5"/>
      <w:r>
        <w:t>Full correlation matrix</w:t>
      </w:r>
    </w:p>
    <w:p w14:paraId="01958AC5" w14:textId="77777777" w:rsidR="000A1850" w:rsidRDefault="00000000">
      <w:pPr>
        <w:pStyle w:val="SourceCode"/>
      </w:pPr>
      <w:r>
        <w:rPr>
          <w:rStyle w:val="NormalTok"/>
        </w:rPr>
        <w:t xml:space="preserve">ggp </w:t>
      </w:r>
      <w:r>
        <w:rPr>
          <w:rStyle w:val="OtherTok"/>
        </w:rPr>
        <w:t>&lt;-</w:t>
      </w:r>
      <w:r>
        <w:rPr>
          <w:rStyle w:val="NormalTok"/>
        </w:rPr>
        <w:t xml:space="preserve"> orly_fak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quantiv0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gpairs</w:t>
      </w:r>
      <w:r>
        <w:rPr>
          <w:rStyle w:val="NormalTok"/>
        </w:rPr>
        <w:t>(</w:t>
      </w:r>
      <w:r>
        <w:rPr>
          <w:rStyle w:val="AttributeTok"/>
        </w:rPr>
        <w:t>progres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ggp, </w:t>
      </w:r>
      <w:r>
        <w:rPr>
          <w:rStyle w:val="AttributeTok"/>
        </w:rPr>
        <w:t>progress =</w:t>
      </w:r>
      <w:r>
        <w:rPr>
          <w:rStyle w:val="NormalTok"/>
        </w:rPr>
        <w:t xml:space="preserve"> F)</w:t>
      </w:r>
    </w:p>
    <w:p w14:paraId="60F956FF" w14:textId="77777777" w:rsidR="000A1850" w:rsidRDefault="00000000">
      <w:pPr>
        <w:pStyle w:val="SourceCode"/>
      </w:pPr>
      <w:r>
        <w:rPr>
          <w:rStyle w:val="VerbatimChar"/>
        </w:rPr>
        <w:t>## Warning in ggmatrix_gtable(x, ...): Please use the 'progress' parameter in your</w:t>
      </w:r>
      <w:r>
        <w:br/>
      </w:r>
      <w:r>
        <w:rPr>
          <w:rStyle w:val="VerbatimChar"/>
        </w:rPr>
        <w:t>## ggmatrix-like function call.  See ?ggmatrix_progress for a few examples.</w:t>
      </w:r>
      <w:r>
        <w:br/>
      </w:r>
      <w:r>
        <w:rPr>
          <w:rStyle w:val="VerbatimChar"/>
        </w:rPr>
        <w:t>## ggmatrix_gtable 'progress' and 'progress_format' will soon be deprecated.TRUE</w:t>
      </w:r>
    </w:p>
    <w:p w14:paraId="588B4DA7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732EDCE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67DC7C14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1090EB1A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22980423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3CE37554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7D18DD58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3DF08443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4F0ECB9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05A5441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3032C15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2630C27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379FF843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</w:p>
    <w:p w14:paraId="0F03F750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26336AC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lastRenderedPageBreak/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1D94A01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69CEBB51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3AF50345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648B36A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4BBD3EB3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361B272E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4ABAD47F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7C76DC3B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76EBCA4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4EBCEA6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40784F33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628327B3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5C96E58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23EF59C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30543848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29FFE7D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596DFA1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6B20667F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5509190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591254B2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2F48161E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7B85547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45072636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3E51C78D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62612F35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455CECEE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18FA36C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52148C11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794E5A3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4DE7DB5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52D6F0C6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1ADFB70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137DF60B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6254BDB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67FE03E5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16E844CE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</w:p>
    <w:p w14:paraId="67A459CA" w14:textId="77777777" w:rsidR="000A1850" w:rsidRDefault="00000000">
      <w:pPr>
        <w:pStyle w:val="SourceCode"/>
      </w:pPr>
      <w:r>
        <w:rPr>
          <w:rStyle w:val="VerbatimChar"/>
        </w:rPr>
        <w:t>## Warning: Removed 13 rows containing non-finite values (`stat_density()`).</w:t>
      </w:r>
    </w:p>
    <w:p w14:paraId="27159B1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02EC5D43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40C28FE2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0316A1F5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164FD7BF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10148685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7E79556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0FCE86B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01131824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  <w:r>
        <w:br/>
      </w:r>
      <w:r>
        <w:rPr>
          <w:rStyle w:val="VerbatimChar"/>
        </w:rPr>
        <w:t>## Removed 14 rows containing missing values (`geom_point()`).</w:t>
      </w:r>
      <w:r>
        <w:br/>
      </w:r>
      <w:r>
        <w:rPr>
          <w:rStyle w:val="VerbatimChar"/>
        </w:rPr>
        <w:t>## Removed 14 rows containing missing values (`geom_point()`).</w:t>
      </w:r>
      <w:r>
        <w:br/>
      </w:r>
      <w:r>
        <w:rPr>
          <w:rStyle w:val="VerbatimChar"/>
        </w:rPr>
        <w:t>## Removed 14 rows containing missing values (`geom_point()`).</w:t>
      </w:r>
      <w:r>
        <w:br/>
      </w:r>
      <w:r>
        <w:rPr>
          <w:rStyle w:val="VerbatimChar"/>
        </w:rPr>
        <w:t>## Removed 14 rows containing missing values (`geom_point()`).</w:t>
      </w:r>
    </w:p>
    <w:p w14:paraId="5491C1A4" w14:textId="77777777" w:rsidR="000A1850" w:rsidRDefault="00000000">
      <w:pPr>
        <w:pStyle w:val="SourceCode"/>
      </w:pPr>
      <w:r>
        <w:rPr>
          <w:rStyle w:val="VerbatimChar"/>
        </w:rPr>
        <w:t>## Warning: Removed 14 rows containing non-finite values (`stat_density()`).</w:t>
      </w:r>
    </w:p>
    <w:p w14:paraId="76BEA2FE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0A7FDD9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6664B24F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4019735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2B6AA70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35956F0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4 rows containing missing values</w:t>
      </w:r>
    </w:p>
    <w:p w14:paraId="40D1836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40AB3680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  <w:r>
        <w:br/>
      </w:r>
      <w:r>
        <w:rPr>
          <w:rStyle w:val="VerbatimChar"/>
        </w:rPr>
        <w:t>## Removed 13 rows containing missing values (`geom_point()`).</w:t>
      </w:r>
    </w:p>
    <w:p w14:paraId="0356A0CC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2D6372D9" w14:textId="77777777" w:rsidR="000A1850" w:rsidRDefault="00000000">
      <w:pPr>
        <w:pStyle w:val="SourceCode"/>
      </w:pPr>
      <w:r>
        <w:rPr>
          <w:rStyle w:val="VerbatimChar"/>
        </w:rPr>
        <w:t>## Warning: Removed 13 rows containing non-finite values (`stat_density()`).</w:t>
      </w:r>
    </w:p>
    <w:p w14:paraId="5B39C646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5278444B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6AE0DB6B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4F4E8078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11A36B51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4558AF3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3 rows containing missing values</w:t>
      </w:r>
    </w:p>
    <w:p w14:paraId="76475C1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2AA519FA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1AE25F11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7965E172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5486BD30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5014AE22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44692412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1099989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6F7F885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0A9F116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136B907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2092A663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3505E66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lastRenderedPageBreak/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3E65C1DC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60CADBBA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615C615C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300FEAC1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6DADA9E7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</w:p>
    <w:p w14:paraId="3A5C012C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76A5D15E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525E01E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7B7CC7D2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7D0AC49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2125A882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3CBE453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6A730FF9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: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  <w:r>
        <w:br/>
      </w:r>
      <w:r>
        <w:rPr>
          <w:rStyle w:val="VerbatimChar"/>
        </w:rPr>
        <w:t>## Removed 42 rows containing missing values (`geom_point()`).</w:t>
      </w:r>
    </w:p>
    <w:p w14:paraId="5B38A2FD" w14:textId="77777777" w:rsidR="000A1850" w:rsidRDefault="00000000">
      <w:pPr>
        <w:pStyle w:val="SourceCode"/>
      </w:pPr>
      <w:r>
        <w:rPr>
          <w:rStyle w:val="VerbatimChar"/>
        </w:rPr>
        <w:t>## Warning: Removed 42 rows containing non-finite values (`stat_density()`).</w:t>
      </w:r>
    </w:p>
    <w:p w14:paraId="26D1B474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5604993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09777D80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48163DC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2 rows containing missing values</w:t>
      </w:r>
    </w:p>
    <w:p w14:paraId="184D4142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66CD3067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lastRenderedPageBreak/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</w:p>
    <w:p w14:paraId="68C6DECB" w14:textId="77777777" w:rsidR="000A1850" w:rsidRDefault="00000000">
      <w:pPr>
        <w:pStyle w:val="SourceCode"/>
      </w:pPr>
      <w:r>
        <w:rPr>
          <w:rStyle w:val="VerbatimChar"/>
        </w:rPr>
        <w:t>## Warning: Removed 88 rows containing non-finite values (`stat_density()`).</w:t>
      </w:r>
    </w:p>
    <w:p w14:paraId="305E09DC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22ACF6EB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60895F79" w14:textId="77777777" w:rsidR="000A1850" w:rsidRDefault="00000000">
      <w:pPr>
        <w:pStyle w:val="SourceCode"/>
      </w:pPr>
      <w:r>
        <w:rPr>
          <w:rStyle w:val="VerbatimChar"/>
        </w:rPr>
        <w:t>## Warning: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  <w:r>
        <w:br/>
      </w:r>
      <w:r>
        <w:rPr>
          <w:rStyle w:val="VerbatimChar"/>
        </w:rPr>
        <w:t>## Removed 44 rows containing missing values (`geom_point()`).</w:t>
      </w:r>
    </w:p>
    <w:p w14:paraId="11209773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2A5EDF3C" w14:textId="77777777" w:rsidR="000A1850" w:rsidRDefault="00000000">
      <w:pPr>
        <w:pStyle w:val="SourceCode"/>
      </w:pPr>
      <w:r>
        <w:rPr>
          <w:rStyle w:val="VerbatimChar"/>
        </w:rPr>
        <w:t>## Warning: Removed 44 rows containing non-finite values (`stat_density()`).</w:t>
      </w:r>
    </w:p>
    <w:p w14:paraId="14A6CD14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5E16284B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44 rows containing missing values</w:t>
      </w:r>
    </w:p>
    <w:p w14:paraId="1314AFA6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1BA32416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  <w:r>
        <w:br/>
      </w:r>
      <w:r>
        <w:rPr>
          <w:rStyle w:val="VerbatimChar"/>
        </w:rPr>
        <w:t>## Removed 88 rows containing missing values (`geom_point()`).</w:t>
      </w:r>
    </w:p>
    <w:p w14:paraId="5CAC1CFB" w14:textId="77777777" w:rsidR="000A1850" w:rsidRDefault="00000000">
      <w:pPr>
        <w:pStyle w:val="SourceCode"/>
      </w:pPr>
      <w:r>
        <w:rPr>
          <w:rStyle w:val="VerbatimChar"/>
        </w:rPr>
        <w:t>## Warning: Removed 88 rows containing non-finite values (`stat_density()`).</w:t>
      </w:r>
    </w:p>
    <w:p w14:paraId="51E0C3D7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  <w:r>
        <w:br/>
      </w:r>
      <w:r>
        <w:br/>
      </w: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88 rows containing missing values</w:t>
      </w:r>
    </w:p>
    <w:p w14:paraId="36C5F635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638326B2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39705388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25414C38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5515C294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3ED6977C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497E4338" w14:textId="77777777" w:rsidR="000A1850" w:rsidRDefault="00000000">
      <w:pPr>
        <w:pStyle w:val="SourceCode"/>
      </w:pPr>
      <w:r>
        <w:rPr>
          <w:rStyle w:val="VerbatimChar"/>
        </w:rPr>
        <w:t>## Warning: Removed 42 rows containing missing values (`geom_point()`).</w:t>
      </w:r>
    </w:p>
    <w:p w14:paraId="0BE586A6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7F6B56D5" w14:textId="77777777" w:rsidR="000A1850" w:rsidRDefault="00000000">
      <w:pPr>
        <w:pStyle w:val="SourceCode"/>
      </w:pPr>
      <w:r>
        <w:rPr>
          <w:rStyle w:val="VerbatimChar"/>
        </w:rPr>
        <w:t>## Warning: Removed 44 rows containing missing values (`geom_point()`).</w:t>
      </w:r>
    </w:p>
    <w:p w14:paraId="53EF22FD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181E1642" w14:textId="77777777" w:rsidR="000A1850" w:rsidRDefault="00000000">
      <w:pPr>
        <w:pStyle w:val="SourceCode"/>
      </w:pPr>
      <w:r>
        <w:rPr>
          <w:rStyle w:val="VerbatimChar"/>
        </w:rPr>
        <w:t>## Warning: Removed 5 rows containing non-finite values (`stat_density()`).</w:t>
      </w:r>
    </w:p>
    <w:p w14:paraId="5548AD5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602F4B8E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lastRenderedPageBreak/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11727C14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700EB78C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7FA45D1B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5F94E08C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6D7751EB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158E9644" w14:textId="77777777" w:rsidR="000A1850" w:rsidRDefault="00000000">
      <w:pPr>
        <w:pStyle w:val="SourceCode"/>
      </w:pPr>
      <w:r>
        <w:rPr>
          <w:rStyle w:val="VerbatimChar"/>
        </w:rPr>
        <w:t>## Warning: Removed 42 rows containing missing values (`geom_point()`).</w:t>
      </w:r>
    </w:p>
    <w:p w14:paraId="1A2765C7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74784A2C" w14:textId="77777777" w:rsidR="000A1850" w:rsidRDefault="00000000">
      <w:pPr>
        <w:pStyle w:val="SourceCode"/>
      </w:pPr>
      <w:r>
        <w:rPr>
          <w:rStyle w:val="VerbatimChar"/>
        </w:rPr>
        <w:t>## Warning: Removed 44 rows containing missing values (`geom_point()`).</w:t>
      </w:r>
    </w:p>
    <w:p w14:paraId="45C273BE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4FDF204E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</w:p>
    <w:p w14:paraId="3DE739D6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6AA296FD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7A87565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3508B0DC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2975ACA2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226C8BFC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: Removed 14 rows containing missing values (`geom_point()`).</w:t>
      </w:r>
    </w:p>
    <w:p w14:paraId="394300D0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5A83033A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6F1FB5D6" w14:textId="77777777" w:rsidR="000A1850" w:rsidRDefault="00000000">
      <w:pPr>
        <w:pStyle w:val="SourceCode"/>
      </w:pPr>
      <w:r>
        <w:rPr>
          <w:rStyle w:val="VerbatimChar"/>
        </w:rPr>
        <w:t>## Warning: Removed 42 rows containing missing values (`geom_point()`).</w:t>
      </w:r>
    </w:p>
    <w:p w14:paraId="2E8FD6EB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5F34B8BB" w14:textId="77777777" w:rsidR="000A1850" w:rsidRDefault="00000000">
      <w:pPr>
        <w:pStyle w:val="SourceCode"/>
      </w:pPr>
      <w:r>
        <w:rPr>
          <w:rStyle w:val="VerbatimChar"/>
        </w:rPr>
        <w:t>## Warning: Removed 44 rows containing missing values (`geom_point()`).</w:t>
      </w:r>
    </w:p>
    <w:p w14:paraId="049FC317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000C0514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682B7AD3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6713D116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7E4917B3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551F1EA5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25E77A15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3C433ED0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7ACD7A77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37E01D51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2BD19075" w14:textId="77777777" w:rsidR="000A1850" w:rsidRDefault="00000000">
      <w:pPr>
        <w:pStyle w:val="SourceCode"/>
      </w:pPr>
      <w:r>
        <w:rPr>
          <w:rStyle w:val="VerbatimChar"/>
        </w:rPr>
        <w:t>## Warning: Removed 42 rows containing missing values (`geom_point()`).</w:t>
      </w:r>
    </w:p>
    <w:p w14:paraId="219F9ECA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039B6D66" w14:textId="77777777" w:rsidR="000A1850" w:rsidRDefault="00000000">
      <w:pPr>
        <w:pStyle w:val="SourceCode"/>
      </w:pPr>
      <w:r>
        <w:rPr>
          <w:rStyle w:val="VerbatimChar"/>
        </w:rPr>
        <w:t>## Warning: Removed 44 rows containing missing values (`geom_point()`).</w:t>
      </w:r>
    </w:p>
    <w:p w14:paraId="7CC09680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035AB267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497ABD4F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04BD59C4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2 rows containing missing values</w:t>
      </w:r>
    </w:p>
    <w:p w14:paraId="6F29746A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2463F9E6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2A76BBE8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28137478" w14:textId="77777777" w:rsidR="000A1850" w:rsidRDefault="00000000">
      <w:pPr>
        <w:pStyle w:val="SourceCode"/>
      </w:pPr>
      <w:r>
        <w:rPr>
          <w:rStyle w:val="VerbatimChar"/>
        </w:rPr>
        <w:t>## Warning: Removed 14 rows containing missing values (`geom_point()`).</w:t>
      </w:r>
    </w:p>
    <w:p w14:paraId="0D67FA7C" w14:textId="77777777" w:rsidR="000A1850" w:rsidRDefault="00000000">
      <w:pPr>
        <w:pStyle w:val="SourceCode"/>
      </w:pPr>
      <w:r>
        <w:rPr>
          <w:rStyle w:val="VerbatimChar"/>
        </w:rPr>
        <w:t>## Warning: Removed 13 rows containing missing values (`geom_point()`).</w:t>
      </w:r>
    </w:p>
    <w:p w14:paraId="6901272F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6C49227E" w14:textId="77777777" w:rsidR="000A1850" w:rsidRDefault="00000000">
      <w:pPr>
        <w:pStyle w:val="SourceCode"/>
      </w:pPr>
      <w:r>
        <w:rPr>
          <w:rStyle w:val="VerbatimChar"/>
        </w:rPr>
        <w:t>## Warning: Removed 42 rows containing missing values (`geom_point()`).</w:t>
      </w:r>
    </w:p>
    <w:p w14:paraId="4CBD359B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11BE627D" w14:textId="77777777" w:rsidR="000A1850" w:rsidRDefault="00000000">
      <w:pPr>
        <w:pStyle w:val="SourceCode"/>
      </w:pPr>
      <w:r>
        <w:rPr>
          <w:rStyle w:val="VerbatimChar"/>
        </w:rPr>
        <w:t>## Warning: Removed 44 rows containing missing values (`geom_point()`).</w:t>
      </w:r>
    </w:p>
    <w:p w14:paraId="4FD50D75" w14:textId="77777777" w:rsidR="000A1850" w:rsidRDefault="00000000">
      <w:pPr>
        <w:pStyle w:val="SourceCode"/>
      </w:pPr>
      <w:r>
        <w:rPr>
          <w:rStyle w:val="VerbatimChar"/>
        </w:rPr>
        <w:t>## Warning: Removed 88 rows containing missing values (`geom_point()`).</w:t>
      </w:r>
    </w:p>
    <w:p w14:paraId="3B721640" w14:textId="77777777" w:rsidR="000A1850" w:rsidRDefault="00000000">
      <w:pPr>
        <w:pStyle w:val="SourceCode"/>
      </w:pPr>
      <w:r>
        <w:rPr>
          <w:rStyle w:val="VerbatimChar"/>
        </w:rPr>
        <w:t>## Warning: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  <w:r>
        <w:br/>
      </w:r>
      <w:r>
        <w:rPr>
          <w:rStyle w:val="VerbatimChar"/>
        </w:rPr>
        <w:t>## Removed 12 rows containing missing values (`geom_point()`).</w:t>
      </w:r>
    </w:p>
    <w:p w14:paraId="22CC5970" w14:textId="77777777" w:rsidR="000A1850" w:rsidRDefault="00000000">
      <w:pPr>
        <w:pStyle w:val="SourceCode"/>
      </w:pPr>
      <w:r>
        <w:rPr>
          <w:rStyle w:val="VerbatimChar"/>
        </w:rPr>
        <w:t>## Warning: Removed 12 rows containing non-finite values (`stat_density()`).</w:t>
      </w:r>
    </w:p>
    <w:p w14:paraId="148FDC68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lastRenderedPageBreak/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6E073687" w14:textId="77777777" w:rsidR="000A1850" w:rsidRDefault="00000000">
      <w:pPr>
        <w:pStyle w:val="SourceCode"/>
      </w:pPr>
      <w:r>
        <w:rPr>
          <w:rStyle w:val="VerbatimChar"/>
        </w:rPr>
        <w:t>## Warning: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</w:p>
    <w:p w14:paraId="25C3D474" w14:textId="77777777" w:rsidR="000A1850" w:rsidRDefault="00000000">
      <w:pPr>
        <w:pStyle w:val="SourceCode"/>
      </w:pPr>
      <w:r>
        <w:rPr>
          <w:rStyle w:val="VerbatimChar"/>
        </w:rPr>
        <w:t>## Warning: Removed 174 rows containing non-finite values (`stat_density()`).</w:t>
      </w:r>
    </w:p>
    <w:p w14:paraId="64BA1FE9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53670935" w14:textId="77777777" w:rsidR="000A1850" w:rsidRDefault="00000000">
      <w:pPr>
        <w:pStyle w:val="SourceCode"/>
      </w:pPr>
      <w:r>
        <w:rPr>
          <w:rStyle w:val="VerbatimChar"/>
        </w:rPr>
        <w:t>## Warning: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</w:p>
    <w:p w14:paraId="32D90EBF" w14:textId="77777777" w:rsidR="000A1850" w:rsidRDefault="00000000">
      <w:pPr>
        <w:pStyle w:val="SourceCode"/>
      </w:pPr>
      <w:r>
        <w:rPr>
          <w:rStyle w:val="VerbatimChar"/>
        </w:rPr>
        <w:t>## Warning: Removed 174 rows containing non-finite values (`stat_density()`).</w:t>
      </w:r>
    </w:p>
    <w:p w14:paraId="4C177CB8" w14:textId="77777777" w:rsidR="000A1850" w:rsidRDefault="00000000">
      <w:pPr>
        <w:pStyle w:val="SourceCode"/>
      </w:pPr>
      <w:r>
        <w:rPr>
          <w:rStyle w:val="VerbatimChar"/>
        </w:rPr>
        <w:lastRenderedPageBreak/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  <w:r>
        <w:br/>
      </w:r>
      <w:r>
        <w:br/>
      </w: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3C1875B0" w14:textId="77777777" w:rsidR="000A1850" w:rsidRDefault="00000000">
      <w:pPr>
        <w:pStyle w:val="SourceCode"/>
      </w:pPr>
      <w:r>
        <w:rPr>
          <w:rStyle w:val="VerbatimChar"/>
        </w:rPr>
        <w:t>## Warning: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</w:p>
    <w:p w14:paraId="1167A86C" w14:textId="77777777" w:rsidR="000A1850" w:rsidRDefault="00000000">
      <w:pPr>
        <w:pStyle w:val="SourceCode"/>
      </w:pPr>
      <w:r>
        <w:rPr>
          <w:rStyle w:val="VerbatimChar"/>
        </w:rPr>
        <w:t>## Warning: Removed 174 rows containing non-finite values (`stat_density()`).</w:t>
      </w:r>
    </w:p>
    <w:p w14:paraId="50B4F5A6" w14:textId="77777777" w:rsidR="000A1850" w:rsidRDefault="00000000">
      <w:pPr>
        <w:pStyle w:val="SourceCode"/>
      </w:pPr>
      <w:r>
        <w:rPr>
          <w:rStyle w:val="VerbatimChar"/>
        </w:rPr>
        <w:t>## Warning in ggally_statistic(data = data, mapping = mapping, na.rm = na.rm, :</w:t>
      </w:r>
      <w:r>
        <w:br/>
      </w:r>
      <w:r>
        <w:rPr>
          <w:rStyle w:val="VerbatimChar"/>
        </w:rPr>
        <w:t>## Removed 174 rows containing missing values</w:t>
      </w:r>
    </w:p>
    <w:p w14:paraId="4940C6E8" w14:textId="77777777" w:rsidR="000A1850" w:rsidRDefault="00000000">
      <w:pPr>
        <w:pStyle w:val="SourceCode"/>
      </w:pPr>
      <w:r>
        <w:rPr>
          <w:rStyle w:val="VerbatimChar"/>
        </w:rPr>
        <w:t>## Warning: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  <w:r>
        <w:br/>
      </w:r>
      <w:r>
        <w:rPr>
          <w:rStyle w:val="VerbatimChar"/>
        </w:rPr>
        <w:t>## Removed 174 rows containing missing values (`geom_point()`).</w:t>
      </w:r>
    </w:p>
    <w:p w14:paraId="551B97CF" w14:textId="77777777" w:rsidR="000A1850" w:rsidRDefault="00000000">
      <w:pPr>
        <w:pStyle w:val="SourceCode"/>
      </w:pPr>
      <w:r>
        <w:rPr>
          <w:rStyle w:val="VerbatimChar"/>
        </w:rPr>
        <w:t>## Warning: Removed 174 rows containing non-finite values (`stat_density()`).</w:t>
      </w:r>
    </w:p>
    <w:p w14:paraId="1E9BBEC3" w14:textId="77777777" w:rsidR="000A18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1FDF3D" wp14:editId="6E15253F">
            <wp:extent cx="8589523" cy="737356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KID_AI-descrip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6929" cy="737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6"/>
    </w:p>
    <w:sectPr w:rsidR="000A1850" w:rsidSect="00A6114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16387" w14:textId="77777777" w:rsidR="00EF4D28" w:rsidRDefault="00EF4D28">
      <w:pPr>
        <w:spacing w:after="0"/>
      </w:pPr>
      <w:r>
        <w:separator/>
      </w:r>
    </w:p>
  </w:endnote>
  <w:endnote w:type="continuationSeparator" w:id="0">
    <w:p w14:paraId="3515F003" w14:textId="77777777" w:rsidR="00EF4D28" w:rsidRDefault="00EF4D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F9929" w14:textId="77777777" w:rsidR="00EF4D28" w:rsidRDefault="00EF4D28">
      <w:r>
        <w:separator/>
      </w:r>
    </w:p>
  </w:footnote>
  <w:footnote w:type="continuationSeparator" w:id="0">
    <w:p w14:paraId="1DFF0BD3" w14:textId="77777777" w:rsidR="00EF4D28" w:rsidRDefault="00EF4D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ECAF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0665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1850"/>
    <w:rsid w:val="000A1850"/>
    <w:rsid w:val="00A6114A"/>
    <w:rsid w:val="00EF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BCF4229"/>
  <w15:docId w15:val="{D1C09C56-A2A2-244F-869D-13AD12EC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8694</Words>
  <Characters>47823</Characters>
  <Application>Microsoft Office Word</Application>
  <DocSecurity>0</DocSecurity>
  <Lines>398</Lines>
  <Paragraphs>112</Paragraphs>
  <ScaleCrop>false</ScaleCrop>
  <Company/>
  <LinksUpToDate>false</LinksUpToDate>
  <CharactersWithSpaces>5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D_AI cohort description</dc:title>
  <dc:creator>Maxime Desmarets</dc:creator>
  <cp:keywords/>
  <cp:lastModifiedBy>Maxime Desmarets</cp:lastModifiedBy>
  <cp:revision>2</cp:revision>
  <dcterms:created xsi:type="dcterms:W3CDTF">2023-11-19T09:37:00Z</dcterms:created>
  <dcterms:modified xsi:type="dcterms:W3CDTF">2023-11-19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</vt:lpwstr>
  </property>
  <property fmtid="{D5CDD505-2E9C-101B-9397-08002B2CF9AE}" pid="3" name="output">
    <vt:lpwstr/>
  </property>
</Properties>
</file>